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38CAF88C"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hyperlink r:id="rId6" w:history="1">
        <w:r w:rsidR="009964D5" w:rsidRPr="001776D1">
          <w:rPr>
            <w:rStyle w:val="Hyperlink"/>
            <w:sz w:val="20"/>
            <w:szCs w:val="20"/>
          </w:rPr>
          <w:t>Cbhami02@louisville.edu</w:t>
        </w:r>
      </w:hyperlink>
      <w:r w:rsidR="009964D5">
        <w:rPr>
          <w:sz w:val="20"/>
          <w:szCs w:val="20"/>
        </w:rPr>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7">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4F531B" w:rsidP="00370E8C">
      <w:pPr>
        <w:rPr>
          <w:b/>
          <w:sz w:val="20"/>
          <w:szCs w:val="20"/>
        </w:rPr>
      </w:pPr>
      <w:r>
        <w:rPr>
          <w:noProof/>
          <w:sz w:val="18"/>
          <w:szCs w:val="18"/>
        </w:rPr>
      </w:r>
      <w:r w:rsidR="004F531B">
        <w:rPr>
          <w:noProof/>
          <w:sz w:val="18"/>
          <w:szCs w:val="18"/>
        </w:rPr>
        <w:pict w14:anchorId="11BAA194">
          <v:rect id="_x0000_i1025"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5C432E66"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A27BCB">
        <w:rPr>
          <w:color w:val="282828"/>
          <w:sz w:val="20"/>
          <w:szCs w:val="20"/>
        </w:rPr>
        <w:t>to</w:t>
      </w:r>
      <w:r w:rsidR="00E31FD7">
        <w:rPr>
          <w:color w:val="282828"/>
          <w:sz w:val="20"/>
          <w:szCs w:val="20"/>
        </w:rPr>
        <w:t xml:space="preserve"> asynchronously facilitate graduate students </w:t>
      </w:r>
      <w:r w:rsidR="009741E2">
        <w:rPr>
          <w:color w:val="282828"/>
          <w:sz w:val="20"/>
          <w:szCs w:val="20"/>
        </w:rPr>
        <w:t xml:space="preserve">as they complete </w:t>
      </w:r>
      <w:r w:rsidR="005745A4">
        <w:rPr>
          <w:color w:val="282828"/>
          <w:sz w:val="20"/>
          <w:szCs w:val="20"/>
        </w:rPr>
        <w:t>Competency-Based</w:t>
      </w:r>
      <w:r w:rsidR="009741E2">
        <w:rPr>
          <w:color w:val="282828"/>
          <w:sz w:val="20"/>
          <w:szCs w:val="20"/>
        </w:rPr>
        <w:t xml:space="preserve"> E</w:t>
      </w:r>
      <w:r w:rsidR="0070606B">
        <w:rPr>
          <w:color w:val="282828"/>
          <w:sz w:val="20"/>
          <w:szCs w:val="20"/>
        </w:rPr>
        <w:t>ducation courses</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4F531B" w:rsidP="00C16509">
      <w:pPr>
        <w:rPr>
          <w:b/>
          <w:sz w:val="20"/>
          <w:szCs w:val="20"/>
        </w:rPr>
      </w:pPr>
      <w:r>
        <w:rPr>
          <w:noProof/>
          <w:sz w:val="18"/>
          <w:szCs w:val="18"/>
        </w:rPr>
      </w:r>
      <w:r w:rsidR="004F531B">
        <w:rPr>
          <w:noProof/>
          <w:sz w:val="18"/>
          <w:szCs w:val="18"/>
        </w:rPr>
        <w:pict w14:anchorId="3EC5904E">
          <v:rect id="_x0000_i1026" alt="" style="width:468pt;height:.05pt;mso-width-percent:0;mso-height-percent:0;mso-width-percent:0;mso-height-percent:0" o:hralign="center" o:hrstd="t" o:hr="t" fillcolor="#a0a0a0" stroked="f"/>
        </w:pict>
      </w:r>
    </w:p>
    <w:p w14:paraId="3B3DB477" w14:textId="05B3EF38" w:rsidR="00E076EC" w:rsidRDefault="00AF614F" w:rsidP="00E076EC">
      <w:pPr>
        <w:rPr>
          <w:color w:val="282828"/>
          <w:sz w:val="20"/>
          <w:szCs w:val="20"/>
        </w:rPr>
      </w:pPr>
      <w:r>
        <w:rPr>
          <w:b/>
          <w:color w:val="005F65"/>
          <w:sz w:val="20"/>
          <w:szCs w:val="20"/>
        </w:rPr>
        <w:t>Dashboard Analyst</w:t>
      </w:r>
      <w:r w:rsidR="00ED2D47">
        <w:rPr>
          <w:b/>
          <w:color w:val="005F65"/>
          <w:sz w:val="20"/>
          <w:szCs w:val="20"/>
        </w:rPr>
        <w:t xml:space="preserve"> </w:t>
      </w:r>
      <w:r w:rsidR="00E076EC">
        <w:rPr>
          <w:b/>
          <w:color w:val="005F65"/>
          <w:sz w:val="20"/>
          <w:szCs w:val="20"/>
        </w:rPr>
        <w:t xml:space="preserve">–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r>
      <w:r w:rsidR="00DF37E0">
        <w:rPr>
          <w:b/>
          <w:color w:val="005F65"/>
          <w:sz w:val="20"/>
          <w:szCs w:val="20"/>
        </w:rPr>
        <w:t>Jul</w:t>
      </w:r>
      <w:r w:rsidR="00E076EC">
        <w:rPr>
          <w:b/>
          <w:color w:val="005F65"/>
          <w:sz w:val="20"/>
          <w:szCs w:val="20"/>
        </w:rPr>
        <w:t xml:space="preserve"> 202</w:t>
      </w:r>
      <w:r w:rsidR="00DF37E0">
        <w:rPr>
          <w:b/>
          <w:color w:val="005F65"/>
          <w:sz w:val="20"/>
          <w:szCs w:val="20"/>
        </w:rPr>
        <w:t>2</w:t>
      </w:r>
      <w:r w:rsidR="00E076EC">
        <w:rPr>
          <w:b/>
          <w:color w:val="005F65"/>
          <w:sz w:val="20"/>
          <w:szCs w:val="20"/>
        </w:rPr>
        <w:t xml:space="preserve">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4F531B" w:rsidP="00F55D33">
      <w:pPr>
        <w:rPr>
          <w:b/>
          <w:sz w:val="20"/>
          <w:szCs w:val="20"/>
        </w:rPr>
      </w:pPr>
      <w:r>
        <w:rPr>
          <w:noProof/>
        </w:rPr>
      </w:r>
      <w:r w:rsidR="004F531B">
        <w:rPr>
          <w:noProof/>
        </w:rPr>
        <w:pict w14:anchorId="03F72716">
          <v:rect id="_x0000_i1027"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4F531B">
      <w:pPr>
        <w:rPr>
          <w:b/>
          <w:sz w:val="20"/>
          <w:szCs w:val="20"/>
        </w:rPr>
      </w:pPr>
      <w:r>
        <w:rPr>
          <w:noProof/>
          <w:sz w:val="18"/>
          <w:szCs w:val="18"/>
        </w:rPr>
        <w:lastRenderedPageBreak/>
      </w:r>
      <w:r w:rsidR="004F531B">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4F531B">
      <w:pPr>
        <w:rPr>
          <w:color w:val="282828"/>
          <w:sz w:val="20"/>
          <w:szCs w:val="20"/>
        </w:rPr>
      </w:pPr>
      <w:r>
        <w:rPr>
          <w:noProof/>
          <w:sz w:val="18"/>
          <w:szCs w:val="18"/>
        </w:rPr>
      </w:r>
      <w:r w:rsidR="004F531B">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4F531B">
      <w:pPr>
        <w:rPr>
          <w:color w:val="282828"/>
          <w:sz w:val="16"/>
          <w:szCs w:val="16"/>
        </w:rPr>
      </w:pPr>
      <w:r>
        <w:rPr>
          <w:noProof/>
          <w:sz w:val="18"/>
          <w:szCs w:val="18"/>
        </w:rPr>
      </w:r>
      <w:r w:rsidR="004F531B">
        <w:rPr>
          <w:noProof/>
          <w:sz w:val="18"/>
          <w:szCs w:val="18"/>
        </w:rPr>
        <w:pict w14:anchorId="1DD4B47C">
          <v:rect id="_x0000_i1030"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4F531B">
      <w:pPr>
        <w:rPr>
          <w:color w:val="282828"/>
          <w:sz w:val="20"/>
          <w:szCs w:val="20"/>
          <w:highlight w:val="white"/>
        </w:rPr>
      </w:pPr>
      <w:r>
        <w:rPr>
          <w:noProof/>
          <w:sz w:val="18"/>
          <w:szCs w:val="18"/>
        </w:rPr>
      </w:r>
      <w:r w:rsidR="004F531B">
        <w:rPr>
          <w:noProof/>
          <w:sz w:val="18"/>
          <w:szCs w:val="18"/>
        </w:rPr>
        <w:pict w14:anchorId="05ED98EB">
          <v:rect id="_x0000_i1031"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4F531B" w:rsidP="00EE5598">
      <w:pPr>
        <w:rPr>
          <w:sz w:val="20"/>
          <w:szCs w:val="20"/>
        </w:rPr>
      </w:pPr>
      <w:r>
        <w:rPr>
          <w:noProof/>
          <w:sz w:val="18"/>
          <w:szCs w:val="18"/>
        </w:rPr>
      </w:r>
      <w:r w:rsidR="004F531B">
        <w:rPr>
          <w:noProof/>
          <w:sz w:val="18"/>
          <w:szCs w:val="18"/>
        </w:rPr>
        <w:pict w14:anchorId="106C5E1D">
          <v:rect id="_x0000_i1032"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981BAD">
      <w:pPr>
        <w:rPr>
          <w:color w:val="0000FF" w:themeColor="hyperlink"/>
          <w:sz w:val="20"/>
          <w:szCs w:val="20"/>
          <w:u w:val="single"/>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3235D"/>
    <w:rsid w:val="0004127F"/>
    <w:rsid w:val="00044F5F"/>
    <w:rsid w:val="000451BA"/>
    <w:rsid w:val="00076172"/>
    <w:rsid w:val="000C73C7"/>
    <w:rsid w:val="000E76D6"/>
    <w:rsid w:val="000F0143"/>
    <w:rsid w:val="00145DBC"/>
    <w:rsid w:val="00146AE3"/>
    <w:rsid w:val="00164B70"/>
    <w:rsid w:val="00180FEB"/>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C3CEA"/>
    <w:rsid w:val="003D6EA0"/>
    <w:rsid w:val="003F12DD"/>
    <w:rsid w:val="00424B6F"/>
    <w:rsid w:val="00432A1D"/>
    <w:rsid w:val="00444344"/>
    <w:rsid w:val="00455E78"/>
    <w:rsid w:val="00465234"/>
    <w:rsid w:val="0046589E"/>
    <w:rsid w:val="004770B9"/>
    <w:rsid w:val="004B107A"/>
    <w:rsid w:val="004E59EC"/>
    <w:rsid w:val="004F531B"/>
    <w:rsid w:val="005156A3"/>
    <w:rsid w:val="005568A2"/>
    <w:rsid w:val="005745A4"/>
    <w:rsid w:val="005808C0"/>
    <w:rsid w:val="005A70B9"/>
    <w:rsid w:val="005C2C50"/>
    <w:rsid w:val="005D1D8D"/>
    <w:rsid w:val="005E61AA"/>
    <w:rsid w:val="005F2D85"/>
    <w:rsid w:val="006140C9"/>
    <w:rsid w:val="006153F5"/>
    <w:rsid w:val="006216CA"/>
    <w:rsid w:val="00622BB3"/>
    <w:rsid w:val="006442D3"/>
    <w:rsid w:val="00647885"/>
    <w:rsid w:val="006869C3"/>
    <w:rsid w:val="00690595"/>
    <w:rsid w:val="006A1B92"/>
    <w:rsid w:val="006A2E06"/>
    <w:rsid w:val="006C37D3"/>
    <w:rsid w:val="006D0FE5"/>
    <w:rsid w:val="006D32B1"/>
    <w:rsid w:val="006F518A"/>
    <w:rsid w:val="006F59CF"/>
    <w:rsid w:val="00703F64"/>
    <w:rsid w:val="0070606B"/>
    <w:rsid w:val="0076301E"/>
    <w:rsid w:val="00767973"/>
    <w:rsid w:val="00791946"/>
    <w:rsid w:val="00796777"/>
    <w:rsid w:val="007C60D5"/>
    <w:rsid w:val="007D655E"/>
    <w:rsid w:val="00816871"/>
    <w:rsid w:val="00841F83"/>
    <w:rsid w:val="00853BF6"/>
    <w:rsid w:val="00857278"/>
    <w:rsid w:val="00863FAF"/>
    <w:rsid w:val="008A0A91"/>
    <w:rsid w:val="008E4831"/>
    <w:rsid w:val="008E6FAB"/>
    <w:rsid w:val="008F2D1A"/>
    <w:rsid w:val="008F687D"/>
    <w:rsid w:val="00936263"/>
    <w:rsid w:val="009364EA"/>
    <w:rsid w:val="009475CF"/>
    <w:rsid w:val="00964728"/>
    <w:rsid w:val="009741E2"/>
    <w:rsid w:val="00981BAD"/>
    <w:rsid w:val="0099112B"/>
    <w:rsid w:val="009964D5"/>
    <w:rsid w:val="009C064C"/>
    <w:rsid w:val="009D2A24"/>
    <w:rsid w:val="009E2ECB"/>
    <w:rsid w:val="009F7E94"/>
    <w:rsid w:val="00A27BCB"/>
    <w:rsid w:val="00A73BF3"/>
    <w:rsid w:val="00A912FE"/>
    <w:rsid w:val="00AB6AD8"/>
    <w:rsid w:val="00AB6E86"/>
    <w:rsid w:val="00AD7F37"/>
    <w:rsid w:val="00AF3ADA"/>
    <w:rsid w:val="00AF614F"/>
    <w:rsid w:val="00AF76A7"/>
    <w:rsid w:val="00B13BFC"/>
    <w:rsid w:val="00B521BD"/>
    <w:rsid w:val="00B56CC2"/>
    <w:rsid w:val="00B62D38"/>
    <w:rsid w:val="00BA6780"/>
    <w:rsid w:val="00BB2730"/>
    <w:rsid w:val="00BB295E"/>
    <w:rsid w:val="00BF1382"/>
    <w:rsid w:val="00C15465"/>
    <w:rsid w:val="00C16509"/>
    <w:rsid w:val="00C6271A"/>
    <w:rsid w:val="00C641B5"/>
    <w:rsid w:val="00C70885"/>
    <w:rsid w:val="00C86FB9"/>
    <w:rsid w:val="00CB6883"/>
    <w:rsid w:val="00CC4F07"/>
    <w:rsid w:val="00CD4139"/>
    <w:rsid w:val="00CD5ADE"/>
    <w:rsid w:val="00D102E0"/>
    <w:rsid w:val="00D122FD"/>
    <w:rsid w:val="00D25A78"/>
    <w:rsid w:val="00D45012"/>
    <w:rsid w:val="00D54FA3"/>
    <w:rsid w:val="00D85ECF"/>
    <w:rsid w:val="00D874F9"/>
    <w:rsid w:val="00DB59BB"/>
    <w:rsid w:val="00DE401A"/>
    <w:rsid w:val="00DF37E0"/>
    <w:rsid w:val="00E076EC"/>
    <w:rsid w:val="00E31FD7"/>
    <w:rsid w:val="00E571C8"/>
    <w:rsid w:val="00E95E0B"/>
    <w:rsid w:val="00EC6AE0"/>
    <w:rsid w:val="00ED2D47"/>
    <w:rsid w:val="00EE5598"/>
    <w:rsid w:val="00F268B3"/>
    <w:rsid w:val="00F402A1"/>
    <w:rsid w:val="00F55D33"/>
    <w:rsid w:val="00F6461C"/>
    <w:rsid w:val="00F7540D"/>
    <w:rsid w:val="00F769D9"/>
    <w:rsid w:val="00FB0AA3"/>
    <w:rsid w:val="00FB267A"/>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2</Pages>
  <Words>1109</Words>
  <Characters>6324</Characters>
  <Application>Microsoft Office Word</Application>
  <DocSecurity>0</DocSecurity>
  <Lines>52</Lines>
  <Paragraphs>14</Paragraphs>
  <ScaleCrop>false</ScaleCrop>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39</cp:revision>
  <cp:lastPrinted>2022-08-15T15:03:00Z</cp:lastPrinted>
  <dcterms:created xsi:type="dcterms:W3CDTF">2022-09-24T01:57:00Z</dcterms:created>
  <dcterms:modified xsi:type="dcterms:W3CDTF">2022-12-1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